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Scholarship Committee</w:t>
      </w:r>
      <w:r>
        <w:br/>
      </w:r>
      <w:r>
        <w:t xml:space="preserve">International Medical Development Foundation</w:t>
      </w:r>
      <w:r>
        <w:br/>
      </w:r>
      <w:r>
        <w:t xml:space="preserve">Geneva, Switzerland</w:t>
      </w:r>
    </w:p>
    <w:bookmarkEnd w:id="20"/>
    <w:p>
      <w:pPr>
        <w:pStyle w:val="BodyText"/>
      </w:pPr>
      <w:r>
        <w:t xml:space="preserve">Dear Esteemed Members of the Scholarship Committee,</w:t>
      </w:r>
    </w:p>
    <w:p>
      <w:pPr>
        <w:pStyle w:val="BodyText"/>
      </w:pPr>
      <w:r>
        <w:t xml:space="preserve">I am writing with profound humility and unwavering determination to submit my application for the International Surgical Advancement Scholarship, a transformative opportunity that aligns with my lifelong commitment to elevating surgical care in Myanmar Yangon. As a dedicated medical professional currently serving as a junior surgeon at Yangon General Hospital, I have witnessed firsthand the critical gaps in specialized surgical services that perpetuate suffering across our most vulnerable communities. This Scholarship Application Letter represents not merely an academic pursuit but a strategic investment in addressing systemic healthcare inequities that devastate lives daily in Myanmar Yangon.</w:t>
      </w:r>
    </w:p>
    <w:p>
      <w:pPr>
        <w:pStyle w:val="BodyText"/>
      </w:pPr>
      <w:r>
        <w:t xml:space="preserve">My journey to becoming a surgeon began during my medical training at the University of Medicine 1, Yangon, where I graduated with honors. Over the past five years, I have honed my surgical skills through rotations across multiple departments at Yangon General Hospital—the largest public hospital in Myanmar and a critical hub for over 5 million residents. Yet, despite this experience, I remain acutely aware of our profound limitations: Yangon has fewer than 10 specialized surgeons per million people, while the World Health Organization recommends at least 20. This scarcity means patients from impoverished neighborhoods like Khaing Thar and Bahan often endure life-threatening delays for essential procedures—appendectomies, trauma repairs, and cancer surgeries—that could be performed immediately with proper training. I have personally treated cases where patients traveled 150 kilometers from rural areas to Yangon only to face three-month waits due to surgeon shortages. These experiences crystallized my resolve: becoming a highly trained Surgeon is not merely my career goal, but a moral imperative for Myanmar Yangon.</w:t>
      </w:r>
    </w:p>
    <w:p>
      <w:pPr>
        <w:pStyle w:val="BodyText"/>
      </w:pPr>
      <w:r>
        <w:t xml:space="preserve">The International Surgical Advancement Scholarship offers the precise pathway I require to bridge this critical gap. I have secured acceptance into the Advanced Minimally Invasive Surgery Fellowship at King’s College Hospital in London—a program renowned for its innovation in laparoscopic techniques and trauma surgery, directly addressing Yangon’s most urgent needs. In Myanmar Yangon, complications from appendicitis and blunt abdominal trauma account for 40% of emergency surgical cases. Current practices often rely on open procedures with higher infection rates and longer recovery times—issues that disproportionately impact low-income patients who cannot afford extended hospital stays or lost wages. This fellowship will equip me with cutting-edge skills in robotic-assisted surgery, advanced endoscopic techniques, and trauma management protocols specifically adapted for resource-limited settings like Yangon. Crucially, I will return to Myanmar Yangon not just with technical expertise but with a tailored implementation plan designed for our local context.</w:t>
      </w:r>
    </w:p>
    <w:p>
      <w:pPr>
        <w:pStyle w:val="BodyText"/>
      </w:pPr>
      <w:r>
        <w:t xml:space="preserve">My vision for Myanmar Yangon extends beyond my own practice. Upon completing the fellowship, I will establish a Surgical Training Clinic within the existing outpatient department of Yangon General Hospital, focusing on high-volume procedures where minimally invasive techniques can save lives and reduce costs. For instance, converting 80% of standard open cholecystectomies to laparoscopic ones would cut average hospital stays from 7 days to 2 days—reducing costs for patients by up to 65% while freeing beds for trauma cases. I have already collaborated with the Ministry of Health on a pilot project mapping surgical bottlenecks in Yangon’s public hospitals, and this scholarship will enable me to implement data-driven solutions grounded in my training. Additionally, I will launch monthly "Community Surgeon Outreach" sessions targeting slum communities in Thaketa Township, where maternal mortality rates from preventable complications remain 30% higher than urban averages. These clinics will combine immediate care with education on early symptom recognition—a strategy proven to reduce emergency admissions by 25% in similar settings.</w:t>
      </w:r>
    </w:p>
    <w:p>
      <w:pPr>
        <w:pStyle w:val="BodyText"/>
      </w:pPr>
      <w:r>
        <w:t xml:space="preserve">Financially, this scholarship represents the only feasible path for my advanced training. While I have saved modestly from my hospital stipend, the £28,000 program cost—including tuition, travel, and accommodation—is beyond my means as a public sector physician earning approximately $350 monthly. My family has no capacity to contribute given their own financial struggles in Yangon’s low-income districts. The Scholarship Application Letter thus serves as both a request for support and a promise: every dollar invested will be leveraged to train 10 additional local staff members annually through our clinic model, creating a self-sustaining cycle of expertise. I have also secured commitments from Yangon General Hospital leadership to fund my return relocation and provide dedicated operating room time upon my graduation—a testament to the institutional recognition of this initiative’s urgency.</w:t>
      </w:r>
    </w:p>
    <w:p>
      <w:pPr>
        <w:pStyle w:val="BodyText"/>
      </w:pPr>
      <w:r>
        <w:t xml:space="preserve">What distinguishes this opportunity is its alignment with Myanmar’s National Health Plan 2030, which prioritizes surgical access as a cornerstone of universal health coverage. My proposed work directly supports Goal 3.8 ("Access to essential health services") and Goal 4 (Sustainable Development Goals for Education), ensuring that my training translates into measurable community impact within Yangon. Unlike many international trainees who return to Western practices, I will embed my skills exclusively in Myanmar Yangon, where the need is most acute. The children of Kyaikkhami Township—where I treated a 12-year-old girl with untreated appendicitis requiring emergency surgery—will not be forgotten; they deserve a Surgeon who has trained with global excellence but remains anchored to their reality.</w:t>
      </w:r>
    </w:p>
    <w:p>
      <w:pPr>
        <w:pStyle w:val="BodyText"/>
      </w:pPr>
      <w:r>
        <w:t xml:space="preserve">I have attached my CV, letters of recommendation from two senior surgeons at Yangon General Hospital, and the hospital’s formal support letter. These documents detail my clinical work (including 300+ minor procedures performed independently), community health initiatives like the "Yangon Surgical Awareness" workshops I’ve led in 15 low-income neighborhoods, and my academic record. This Scholarship Application Letter reflects only a fraction of my commitment, but it encapsulates why this opportunity must be seized: Myanmar Yangon needs surgeons who understand its people and its challenges—not just medical experts who pass through.</w:t>
      </w:r>
    </w:p>
    <w:p>
      <w:pPr>
        <w:pStyle w:val="BodyText"/>
      </w:pPr>
      <w:r>
        <w:t xml:space="preserve">Sincerely,</w:t>
      </w:r>
    </w:p>
    <w:p>
      <w:pPr>
        <w:pStyle w:val="BodyText"/>
      </w:pPr>
      <w:r>
        <w:t xml:space="preserve">Dr. Aung Myint</w:t>
      </w:r>
    </w:p>
    <w:p>
      <w:pPr>
        <w:pStyle w:val="BodyText"/>
      </w:pPr>
      <w:r>
        <w:t xml:space="preserve">Junior Surgeon, Yangon General Hospital</w:t>
      </w:r>
    </w:p>
    <w:p>
      <w:pPr>
        <w:pStyle w:val="BodyText"/>
      </w:pPr>
      <w:r>
        <w:t xml:space="preserve">Yangon, Myanmar | +95 9 123456789 | aung.myint@ymgh.org.mm</w:t>
      </w:r>
    </w:p>
    <w:p>
      <w:pPr>
        <w:pStyle w:val="BodyText"/>
      </w:pPr>
      <w:r>
        <w:rPr>
          <w:bCs/>
          <w:b/>
        </w:rPr>
        <w:t xml:space="preserve">Note:</w:t>
      </w:r>
      <w:r>
        <w:t xml:space="preserve"> </w:t>
      </w:r>
      <w:r>
        <w:t xml:space="preserve">This scholarship application letter exceeds 850 words, with "Scholarship Application Letter," "Surgeon," and "Myanmar Yangon" emphasized organically throughout the document. All content is tailored to a surgical career trajectory rooted in Yangon's healthcare rea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for Myanmar Yangon</dc:title>
  <dc:creator/>
  <dc:language>en</dc:language>
  <cp:keywords/>
  <dcterms:created xsi:type="dcterms:W3CDTF">2026-07-20T19:05:18Z</dcterms:created>
  <dcterms:modified xsi:type="dcterms:W3CDTF">2026-07-20T19:05:18Z</dcterms:modified>
</cp:coreProperties>
</file>

<file path=docProps/custom.xml><?xml version="1.0" encoding="utf-8"?>
<Properties xmlns="http://schemas.openxmlformats.org/officeDocument/2006/custom-properties" xmlns:vt="http://schemas.openxmlformats.org/officeDocument/2006/docPropsVTypes"/>
</file>